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F01554" w14:paraId="605D34DD" w14:textId="77777777" w:rsidTr="780BE3B4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543D6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C7728D" w:rsidRPr="00F01554" w14:paraId="36413FBF" w14:textId="77777777" w:rsidTr="780BE3B4">
        <w:tc>
          <w:tcPr>
            <w:tcW w:w="1797" w:type="dxa"/>
            <w:gridSpan w:val="2"/>
          </w:tcPr>
          <w:p w14:paraId="72C1DC59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22B0005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OSNOVE EKONOMIKE V LOGISTIKI</w:t>
            </w:r>
          </w:p>
        </w:tc>
      </w:tr>
      <w:tr w:rsidR="00C7728D" w:rsidRPr="00F01554" w14:paraId="12BB578E" w14:textId="77777777" w:rsidTr="780BE3B4">
        <w:tc>
          <w:tcPr>
            <w:tcW w:w="1797" w:type="dxa"/>
            <w:gridSpan w:val="2"/>
          </w:tcPr>
          <w:p w14:paraId="003758B5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6E01015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FUNDAMENTALS OF ECONOMICS IN LOGISTICS</w:t>
            </w:r>
          </w:p>
        </w:tc>
      </w:tr>
      <w:tr w:rsidR="009B4F30" w:rsidRPr="00F01554" w14:paraId="0BB44B80" w14:textId="77777777" w:rsidTr="780BE3B4">
        <w:tc>
          <w:tcPr>
            <w:tcW w:w="3305" w:type="dxa"/>
            <w:gridSpan w:val="5"/>
            <w:vAlign w:val="center"/>
          </w:tcPr>
          <w:p w14:paraId="381AAD97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B4F30" w:rsidRPr="00F01554" w14:paraId="5EC26D3D" w14:textId="77777777" w:rsidTr="780BE3B4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B4F30" w:rsidRPr="00F01554" w14:paraId="23FFFBED" w14:textId="77777777" w:rsidTr="780BE3B4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9083240" w:rsidR="009B4F30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9B4F30" w:rsidRPr="004543D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9B4F30" w:rsidRPr="00F01554" w14:paraId="4AE235F2" w14:textId="77777777" w:rsidTr="780BE3B4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4543D6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4543D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3831454" w:rsidR="009B4F30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9B4F30" w:rsidRPr="004543D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9B4F30" w:rsidRPr="00F01554" w14:paraId="1E148366" w14:textId="77777777" w:rsidTr="780BE3B4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F01554" w14:paraId="53363266" w14:textId="77777777" w:rsidTr="780BE3B4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8308C45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9B4F30" w:rsidRPr="00F01554" w14:paraId="6024E532" w14:textId="77777777" w:rsidTr="780BE3B4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F293B95" w:rsidR="009B4F30" w:rsidRPr="004543D6" w:rsidRDefault="00C32E6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9B4F30" w:rsidRPr="00F01554" w14:paraId="6B1B7C32" w14:textId="77777777" w:rsidTr="780BE3B4">
        <w:tc>
          <w:tcPr>
            <w:tcW w:w="5716" w:type="dxa"/>
            <w:gridSpan w:val="13"/>
          </w:tcPr>
          <w:p w14:paraId="02799658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F01554" w14:paraId="5DB8E894" w14:textId="77777777" w:rsidTr="780BE3B4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9B4F30" w:rsidRPr="00F01554" w14:paraId="5FC48C48" w14:textId="77777777" w:rsidTr="780BE3B4">
        <w:tc>
          <w:tcPr>
            <w:tcW w:w="9690" w:type="dxa"/>
            <w:gridSpan w:val="19"/>
          </w:tcPr>
          <w:p w14:paraId="19BF6CFB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F01554" w14:paraId="69EB4177" w14:textId="77777777" w:rsidTr="004543D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9B4F30" w:rsidRPr="004543D6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C7728D" w:rsidRPr="00F01554" w14:paraId="6C3C0BA4" w14:textId="77777777" w:rsidTr="004543D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51BC6" w14:textId="0FC7CA8A" w:rsidR="00C7728D" w:rsidRPr="004543D6" w:rsidRDefault="00B15E3D" w:rsidP="00C7728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27 </w:t>
            </w:r>
            <w:r w:rsidR="00C7728D"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e-P</w:t>
            </w:r>
          </w:p>
          <w:p w14:paraId="013B6061" w14:textId="7EB1C6D4" w:rsidR="00C7728D" w:rsidRPr="004543D6" w:rsidRDefault="00B15E3D" w:rsidP="00C7728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33</w:t>
            </w:r>
            <w:r w:rsidR="00C7728D"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FC39B" w14:textId="01F35BD2" w:rsidR="00C7728D" w:rsidRPr="004543D6" w:rsidRDefault="00F4613F" w:rsidP="00C7728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6</w:t>
            </w:r>
            <w:r w:rsidR="00453008"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="00C7728D"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-V</w:t>
            </w:r>
          </w:p>
          <w:p w14:paraId="4A3DC374" w14:textId="0525A3C9" w:rsidR="00C7728D" w:rsidRPr="004543D6" w:rsidRDefault="00453008" w:rsidP="00C7728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4 </w:t>
            </w:r>
            <w:r w:rsidR="00C7728D"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V</w:t>
            </w:r>
          </w:p>
          <w:p w14:paraId="6C84A960" w14:textId="18D4DE48" w:rsidR="00C7728D" w:rsidRPr="004543D6" w:rsidRDefault="00C7728D" w:rsidP="00C7728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6012DA1C" w:rsidR="00C7728D" w:rsidRPr="004543D6" w:rsidRDefault="00006D38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B609446" w:rsidR="00C7728D" w:rsidRPr="004543D6" w:rsidRDefault="00BB3117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C7728D" w:rsidRPr="00F01554" w14:paraId="33611488" w14:textId="77777777" w:rsidTr="004543D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9220C4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C7728D" w:rsidRPr="00F01554" w14:paraId="3AFC1636" w14:textId="77777777" w:rsidTr="004543D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C7728D" w:rsidRPr="004543D6" w:rsidRDefault="00C7728D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F01554" w14:paraId="6194853B" w14:textId="77777777" w:rsidTr="780BE3B4">
        <w:tc>
          <w:tcPr>
            <w:tcW w:w="9690" w:type="dxa"/>
            <w:gridSpan w:val="19"/>
          </w:tcPr>
          <w:p w14:paraId="73ECE184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F01554" w14:paraId="695F6595" w14:textId="77777777" w:rsidTr="780BE3B4">
        <w:tc>
          <w:tcPr>
            <w:tcW w:w="3305" w:type="dxa"/>
            <w:gridSpan w:val="5"/>
          </w:tcPr>
          <w:p w14:paraId="19C80114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EF6B8FA" w:rsidR="009B4F30" w:rsidRPr="004543D6" w:rsidRDefault="00C7728D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RJAN STERNAD</w:t>
            </w:r>
          </w:p>
        </w:tc>
      </w:tr>
      <w:tr w:rsidR="009B4F30" w:rsidRPr="00F01554" w14:paraId="373ADDF1" w14:textId="77777777" w:rsidTr="780BE3B4">
        <w:tc>
          <w:tcPr>
            <w:tcW w:w="9690" w:type="dxa"/>
            <w:gridSpan w:val="19"/>
          </w:tcPr>
          <w:p w14:paraId="0BC8F3BA" w14:textId="77777777" w:rsidR="009B4F30" w:rsidRPr="004543D6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F01554" w14:paraId="2546E5AF" w14:textId="77777777" w:rsidTr="780BE3B4">
        <w:tc>
          <w:tcPr>
            <w:tcW w:w="2296" w:type="dxa"/>
            <w:gridSpan w:val="3"/>
            <w:vMerge w:val="restart"/>
          </w:tcPr>
          <w:p w14:paraId="6861494E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9B4F30" w:rsidRPr="004543D6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1BA37F99" w:rsidR="009B4F30" w:rsidRPr="004543D6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9B4F30" w:rsidRPr="00F01554" w14:paraId="0712B376" w14:textId="77777777" w:rsidTr="780BE3B4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9B4F30" w:rsidRPr="004543D6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07F0E324" w:rsidR="009B4F30" w:rsidRPr="004543D6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9B4F30" w:rsidRPr="00F01554" w14:paraId="0BB418C6" w14:textId="77777777" w:rsidTr="780BE3B4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23704" w:rsidRPr="00623704" w14:paraId="273ADA0E" w14:textId="77777777" w:rsidTr="00623704">
        <w:trPr>
          <w:trHeight w:val="518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349B3517" w:rsidR="009B4F30" w:rsidRPr="00623704" w:rsidRDefault="00C3287F" w:rsidP="00454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623704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573EFE8" w:rsidR="009B4F30" w:rsidRPr="00623704" w:rsidRDefault="00C3287F" w:rsidP="00454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9B4F30" w:rsidRPr="00F01554" w14:paraId="32638BBD" w14:textId="77777777" w:rsidTr="780BE3B4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9B4F30" w:rsidRPr="004543D6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B4F30" w:rsidRPr="00F01554" w14:paraId="4EDFC7EE" w14:textId="77777777" w:rsidTr="780BE3B4">
        <w:trPr>
          <w:trHeight w:val="841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06370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Uvod v ekonomiko in vloga v logistiki </w:t>
            </w:r>
          </w:p>
          <w:p w14:paraId="39C38A8B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Kaj proučuje ekonomika</w:t>
            </w:r>
          </w:p>
          <w:p w14:paraId="207708BD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ržni mehanizem</w:t>
            </w:r>
          </w:p>
          <w:p w14:paraId="11970AB0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Značilnosti ponudbe in povpraševanja</w:t>
            </w:r>
          </w:p>
          <w:p w14:paraId="6A81B51C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blikovanje tržnega ravnovesja</w:t>
            </w:r>
          </w:p>
          <w:p w14:paraId="0D0DF5B3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Stroški in poslovanje v gospodarskih družbah </w:t>
            </w:r>
          </w:p>
          <w:p w14:paraId="6B979789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vine poslovnega procesa</w:t>
            </w:r>
          </w:p>
          <w:p w14:paraId="319D55DC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ikaz posameznih vrst stroškov</w:t>
            </w:r>
          </w:p>
          <w:p w14:paraId="7BF3B2C2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Koncept celotnih stroškov</w:t>
            </w:r>
          </w:p>
          <w:p w14:paraId="4F1DB483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Kalkulacije stroškov v logistiki</w:t>
            </w:r>
          </w:p>
          <w:p w14:paraId="41A2DF21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Prihodki, odhodki in poslovni izid </w:t>
            </w:r>
          </w:p>
          <w:p w14:paraId="2056D127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gotavljanje poslovnega izida</w:t>
            </w:r>
          </w:p>
          <w:p w14:paraId="3DA288AE" w14:textId="77777777" w:rsidR="00C7728D" w:rsidRPr="004543D6" w:rsidRDefault="00C7728D" w:rsidP="00C7728D">
            <w:pPr>
              <w:tabs>
                <w:tab w:val="left" w:pos="365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Analiza praga pokritja</w:t>
            </w:r>
          </w:p>
          <w:p w14:paraId="625112B6" w14:textId="71DAD3C0" w:rsidR="009B4F30" w:rsidRPr="004543D6" w:rsidRDefault="00C7728D" w:rsidP="00085DEA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</w:pPr>
            <w:r w:rsidRPr="004543D6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 xml:space="preserve">Merjenje </w:t>
            </w:r>
            <w:r w:rsidR="00AA56D8" w:rsidRPr="004543D6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 xml:space="preserve">poslovne </w:t>
            </w:r>
            <w:r w:rsidRPr="004543D6">
              <w:rPr>
                <w:rFonts w:asciiTheme="minorHAnsi" w:hAnsiTheme="minorHAnsi" w:cstheme="minorHAnsi"/>
                <w:color w:val="auto"/>
                <w:sz w:val="20"/>
                <w:szCs w:val="20"/>
                <w:lang w:val="pl-PL"/>
              </w:rPr>
              <w:t>uspešnosti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4543D6" w:rsidRDefault="009B4F30" w:rsidP="00C7728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650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troduction to economics and its role in logistics</w:t>
            </w:r>
          </w:p>
          <w:p w14:paraId="35ABAA0B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Definition of economics</w:t>
            </w:r>
          </w:p>
          <w:p w14:paraId="4BF1A7C9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Market mechanism</w:t>
            </w:r>
          </w:p>
          <w:p w14:paraId="10BEA822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Characteristics of offer and demand</w:t>
            </w:r>
          </w:p>
          <w:p w14:paraId="7D44D938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Achieving market balance</w:t>
            </w:r>
          </w:p>
          <w:p w14:paraId="554E3460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Costs and operations of commercial companies</w:t>
            </w:r>
          </w:p>
          <w:p w14:paraId="343C2A9B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Elements of a business process</w:t>
            </w:r>
          </w:p>
          <w:p w14:paraId="033B4D16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Presentation of separate costs</w:t>
            </w:r>
          </w:p>
          <w:p w14:paraId="1508F121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The concept of total costs</w:t>
            </w:r>
          </w:p>
          <w:p w14:paraId="131731F2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Calculation of costs in logistics</w:t>
            </w:r>
          </w:p>
          <w:p w14:paraId="7BE3C8CF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comes, expenses and business outcome</w:t>
            </w:r>
          </w:p>
          <w:p w14:paraId="6C9B9A5E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Establishing a company’s outcome</w:t>
            </w:r>
          </w:p>
          <w:p w14:paraId="287DFB04" w14:textId="77777777" w:rsidR="00C7728D" w:rsidRPr="004543D6" w:rsidRDefault="00C7728D" w:rsidP="00C7728D">
            <w:pPr>
              <w:tabs>
                <w:tab w:val="num" w:pos="1080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Analysis of the threshold of cover</w:t>
            </w:r>
          </w:p>
          <w:p w14:paraId="68E25B91" w14:textId="2C2F899A" w:rsidR="009B4F30" w:rsidRPr="004543D6" w:rsidRDefault="00C7728D" w:rsidP="00085DE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Measuring </w:t>
            </w:r>
            <w:r w:rsidR="00AA56D8" w:rsidRPr="004543D6">
              <w:rPr>
                <w:rFonts w:asciiTheme="minorHAnsi" w:hAnsiTheme="minorHAnsi" w:cstheme="minorHAnsi"/>
                <w:sz w:val="20"/>
                <w:szCs w:val="20"/>
              </w:rPr>
              <w:t>business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performance</w:t>
            </w:r>
          </w:p>
        </w:tc>
      </w:tr>
      <w:tr w:rsidR="005A11E4" w:rsidRPr="00F01554" w14:paraId="50F6CFCC" w14:textId="77777777" w:rsidTr="780BE3B4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2D00804C" w14:textId="77777777" w:rsidR="00C7728D" w:rsidRPr="004543D6" w:rsidRDefault="00C7728D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13C94FA1" w:rsidR="005A11E4" w:rsidRPr="004543D6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A11E4" w:rsidRPr="00F01554" w14:paraId="166E7B56" w14:textId="77777777" w:rsidTr="780BE3B4">
        <w:trPr>
          <w:trHeight w:val="90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2221" w14:textId="30478DBF" w:rsidR="00044B3F" w:rsidRPr="004543D6" w:rsidRDefault="00044B3F" w:rsidP="00044B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Button, K. J. (2010). </w:t>
            </w:r>
            <w:r w:rsidRPr="004543D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Transport economics</w:t>
            </w:r>
            <w:r w:rsidRPr="004543D6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 xml:space="preserve"> (3rd ed.)</w:t>
            </w:r>
            <w:r w:rsidRPr="004543D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. </w:t>
            </w:r>
            <w:r w:rsidRPr="004543D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dward Elgar.</w:t>
            </w:r>
          </w:p>
          <w:p w14:paraId="29962AC6" w14:textId="232F231D" w:rsidR="00044B3F" w:rsidRPr="004543D6" w:rsidRDefault="00044B3F" w:rsidP="00044B3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Jonsson, P. (2008). </w:t>
            </w:r>
            <w:r w:rsidRPr="004543D6">
              <w:rPr>
                <w:rFonts w:asciiTheme="minorHAnsi" w:hAnsiTheme="minorHAnsi" w:cstheme="minorHAnsi"/>
                <w:i/>
                <w:sz w:val="20"/>
                <w:szCs w:val="20"/>
              </w:rPr>
              <w:t>Logistics and chain management.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McGraw-Hill.</w:t>
            </w:r>
          </w:p>
          <w:p w14:paraId="18CC008D" w14:textId="653DEA5A" w:rsidR="00023CBF" w:rsidRPr="004543D6" w:rsidRDefault="00023CBF" w:rsidP="002403D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Rebernik, M., &amp; Širec, K. (2022). </w:t>
            </w:r>
            <w:r w:rsidRPr="004543D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konomika podjetja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 (5., spremenjena in dopolnjena izd.). Lexpera, GV založba.</w:t>
            </w:r>
          </w:p>
          <w:p w14:paraId="184E7F18" w14:textId="5AE662CE" w:rsidR="005A11E4" w:rsidRPr="004543D6" w:rsidRDefault="00403942" w:rsidP="00C7728D">
            <w:p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amuelson, P. A., &amp; Nordhaus, W. D. (2022). </w:t>
            </w:r>
            <w:r w:rsidRPr="004543D6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Microeconomics</w:t>
            </w:r>
            <w:r w:rsidRPr="004543D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20th ed., Special Indian ed.). McGraw-Hill Education.</w:t>
            </w:r>
            <w:r w:rsidR="00C7728D" w:rsidRPr="004543D6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 </w:t>
            </w:r>
          </w:p>
        </w:tc>
      </w:tr>
      <w:tr w:rsidR="005A11E4" w:rsidRPr="00F01554" w14:paraId="17101D27" w14:textId="77777777" w:rsidTr="780BE3B4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A11E4" w:rsidRPr="00623704" w14:paraId="572FDB32" w14:textId="77777777" w:rsidTr="780BE3B4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1241" w14:textId="77777777" w:rsidR="0011261E" w:rsidRPr="00623704" w:rsidRDefault="0011261E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Cilji predmeta so:</w:t>
            </w:r>
          </w:p>
          <w:p w14:paraId="5C30FFE2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predeliti osnove pojme ekonomike;</w:t>
            </w:r>
          </w:p>
          <w:p w14:paraId="5ED56AC0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znati pomen ekonomije v logistiki;</w:t>
            </w:r>
          </w:p>
          <w:p w14:paraId="3C6D3166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znati značilnosti trga in poslovanja;</w:t>
            </w:r>
          </w:p>
          <w:p w14:paraId="440CF43D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znati prvine poslovnega procesa;</w:t>
            </w:r>
          </w:p>
          <w:p w14:paraId="4002AE5D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znati stroške in razumeti njihove značilnosti;</w:t>
            </w:r>
          </w:p>
          <w:p w14:paraId="41E7F655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določiti prodajno ceno in znati izračunati poslovni izid;</w:t>
            </w:r>
          </w:p>
          <w:p w14:paraId="7AE1FED4" w14:textId="5EF666BC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razumeti osnovne kazalnike </w:t>
            </w:r>
            <w:r w:rsidR="00A12CDE"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poslovne </w:t>
            </w:r>
            <w:r w:rsidRPr="00623704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spešnosti podjetja.</w:t>
            </w:r>
          </w:p>
          <w:p w14:paraId="7A170F6E" w14:textId="48E73BA4" w:rsidR="0011261E" w:rsidRDefault="0011261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69E7D316" w14:textId="7D99E6AE" w:rsidR="00623704" w:rsidRDefault="00623704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14338C70" w14:textId="77777777" w:rsidR="00623704" w:rsidRPr="00623704" w:rsidRDefault="00623704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  <w:p w14:paraId="5EBD1136" w14:textId="7D6A8256" w:rsidR="0011261E" w:rsidRPr="00623704" w:rsidRDefault="0011261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164A347D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osvojijo teoretično znanje na področju ekonomike;</w:t>
            </w:r>
          </w:p>
          <w:p w14:paraId="37CC5A28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tržne značilnosti;</w:t>
            </w:r>
          </w:p>
          <w:p w14:paraId="2EDA8D11" w14:textId="77777777" w:rsidR="0011261E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spoznajo in razumejo stroške in kalkulacije v poslovanju;</w:t>
            </w:r>
          </w:p>
          <w:p w14:paraId="582EF3EA" w14:textId="45537C76" w:rsidR="005A11E4" w:rsidRPr="00623704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razumejo pomen poslovnega izida v kontekstu uspešnosti podjetj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623704" w:rsidRDefault="005A11E4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1DD2" w14:textId="5BE6FA42" w:rsidR="0011261E" w:rsidRPr="00623704" w:rsidRDefault="0011261E" w:rsidP="0062370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objectives of the course are:</w:t>
            </w:r>
          </w:p>
          <w:p w14:paraId="12C0D06B" w14:textId="54644808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fine the basics of the concept of economics;</w:t>
            </w:r>
          </w:p>
          <w:p w14:paraId="0A084528" w14:textId="759D6EBC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t to know the importance of economics in logistics;</w:t>
            </w:r>
          </w:p>
          <w:p w14:paraId="7A51D06A" w14:textId="0240FAB7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t to know the characteristics of the market and business;</w:t>
            </w:r>
          </w:p>
          <w:p w14:paraId="2FB57E40" w14:textId="289C3453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t to know the elements of the business process;</w:t>
            </w:r>
          </w:p>
          <w:p w14:paraId="60B92DF2" w14:textId="7490D826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t to know the costs and understand their characteristics;</w:t>
            </w:r>
          </w:p>
          <w:p w14:paraId="3B248ECE" w14:textId="192CE9C6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termine the selling price and be able to calculate the profit or loss;</w:t>
            </w:r>
          </w:p>
          <w:p w14:paraId="04875247" w14:textId="10260B9A" w:rsidR="0011261E" w:rsidRPr="00623704" w:rsidRDefault="0011261E" w:rsidP="00623704">
            <w:pPr>
              <w:pStyle w:val="Odstavekseznama"/>
              <w:numPr>
                <w:ilvl w:val="0"/>
                <w:numId w:val="3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understand the basic </w:t>
            </w:r>
            <w:r w:rsidR="00A12CDE" w:rsidRPr="00623704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business </w:t>
            </w:r>
            <w:r w:rsidRPr="00623704">
              <w:rPr>
                <w:rFonts w:asciiTheme="minorHAnsi" w:hAnsiTheme="minorHAnsi" w:cstheme="minorHAnsi"/>
                <w:sz w:val="20"/>
                <w:szCs w:val="20"/>
                <w:lang w:val="en"/>
              </w:rPr>
              <w:t>performance indicators of the company.</w:t>
            </w:r>
          </w:p>
          <w:p w14:paraId="20D9FE5B" w14:textId="77777777" w:rsidR="0011261E" w:rsidRPr="00623704" w:rsidRDefault="0011261E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1FB18C46" w14:textId="77777777" w:rsidR="0011261E" w:rsidRPr="00623704" w:rsidRDefault="0011261E" w:rsidP="00623704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</w:rPr>
            </w:pPr>
            <w:r w:rsidRPr="00623704">
              <w:rPr>
                <w:rStyle w:val="y2iqfc"/>
                <w:rFonts w:asciiTheme="minorHAnsi" w:hAnsiTheme="minorHAnsi" w:cstheme="minorHAnsi"/>
              </w:rPr>
              <w:t>Competences acquired by students:</w:t>
            </w:r>
          </w:p>
          <w:p w14:paraId="795F1ECF" w14:textId="572D33A6" w:rsidR="0011261E" w:rsidRPr="00623704" w:rsidRDefault="0011261E" w:rsidP="00623704">
            <w:pPr>
              <w:pStyle w:val="HTML-oblikovano"/>
              <w:numPr>
                <w:ilvl w:val="0"/>
                <w:numId w:val="32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623704">
              <w:rPr>
                <w:rStyle w:val="y2iqfc"/>
                <w:rFonts w:asciiTheme="minorHAnsi" w:hAnsiTheme="minorHAnsi" w:cstheme="minorHAnsi"/>
              </w:rPr>
              <w:t>acquire theoretical knowledge in the field of economics;</w:t>
            </w:r>
          </w:p>
          <w:p w14:paraId="512DF30B" w14:textId="39F3A877" w:rsidR="0011261E" w:rsidRPr="00623704" w:rsidRDefault="0011261E" w:rsidP="00623704">
            <w:pPr>
              <w:pStyle w:val="HTML-oblikovano"/>
              <w:numPr>
                <w:ilvl w:val="0"/>
                <w:numId w:val="32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623704">
              <w:rPr>
                <w:rStyle w:val="y2iqfc"/>
                <w:rFonts w:asciiTheme="minorHAnsi" w:hAnsiTheme="minorHAnsi" w:cstheme="minorHAnsi"/>
              </w:rPr>
              <w:t>get to know and understand market characteristics;</w:t>
            </w:r>
          </w:p>
          <w:p w14:paraId="6AD1D2F9" w14:textId="57261311" w:rsidR="0011261E" w:rsidRPr="00623704" w:rsidRDefault="0011261E" w:rsidP="00623704">
            <w:pPr>
              <w:pStyle w:val="HTML-oblikovano"/>
              <w:numPr>
                <w:ilvl w:val="0"/>
                <w:numId w:val="32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623704">
              <w:rPr>
                <w:rStyle w:val="y2iqfc"/>
                <w:rFonts w:asciiTheme="minorHAnsi" w:hAnsiTheme="minorHAnsi" w:cstheme="minorHAnsi"/>
              </w:rPr>
              <w:t>get to know and understand costs and calculations in business;</w:t>
            </w:r>
          </w:p>
          <w:p w14:paraId="41C5AAA2" w14:textId="15CA0355" w:rsidR="0011261E" w:rsidRPr="00623704" w:rsidRDefault="0011261E" w:rsidP="00623704">
            <w:pPr>
              <w:pStyle w:val="HTML-oblikovano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</w:rPr>
            </w:pPr>
            <w:r w:rsidRPr="00623704">
              <w:rPr>
                <w:rStyle w:val="y2iqfc"/>
                <w:rFonts w:asciiTheme="minorHAnsi" w:hAnsiTheme="minorHAnsi" w:cstheme="minorHAnsi"/>
                <w:lang w:val="en"/>
              </w:rPr>
              <w:t>understand the importance of profit or loss in the context of company performance.</w:t>
            </w:r>
          </w:p>
        </w:tc>
      </w:tr>
      <w:tr w:rsidR="005A11E4" w:rsidRPr="00F01554" w14:paraId="2732D8B1" w14:textId="77777777" w:rsidTr="780BE3B4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5A11E4" w:rsidRPr="00F01554" w14:paraId="7BF0CAA8" w14:textId="77777777" w:rsidTr="780BE3B4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EFD0" w14:textId="77777777" w:rsidR="00C7728D" w:rsidRPr="004543D6" w:rsidRDefault="00C7728D" w:rsidP="0062370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Znanje in razumevanje: </w:t>
            </w:r>
          </w:p>
          <w:p w14:paraId="5C0C16C9" w14:textId="77777777" w:rsidR="0011261E" w:rsidRPr="004543D6" w:rsidRDefault="0011261E" w:rsidP="00623704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56D30F22" w14:textId="77777777" w:rsidR="0011261E" w:rsidRPr="00623704" w:rsidRDefault="0011261E" w:rsidP="0062370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opredeliti in razumeti osnove ekonomike in povezave z logistiko;</w:t>
            </w:r>
          </w:p>
          <w:p w14:paraId="79F87DB0" w14:textId="77777777" w:rsidR="0011261E" w:rsidRPr="00623704" w:rsidRDefault="0011261E" w:rsidP="0062370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razumeti delovanje tržnega gospodarstva;</w:t>
            </w:r>
          </w:p>
          <w:p w14:paraId="4CFAD02F" w14:textId="6F9B4FBF" w:rsidR="0011261E" w:rsidRPr="004543D6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izračunati stroške</w:t>
            </w:r>
            <w:r w:rsidR="00C9243B"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izdelkov ali storitev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in pripraviti kalkulacijo</w:t>
            </w:r>
            <w:r w:rsidR="003D35D8"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izdelka ali storitve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  <w:p w14:paraId="4D116FAB" w14:textId="66A664AD" w:rsidR="0011261E" w:rsidRPr="004543D6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določiti prodajno ceno</w:t>
            </w:r>
            <w:r w:rsidR="003D35D8"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izdelkov ali storitev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 na podlagi stroškovne analize;</w:t>
            </w:r>
          </w:p>
          <w:p w14:paraId="30F5CFBC" w14:textId="4A7DF58F" w:rsidR="0011261E" w:rsidRPr="004543D6" w:rsidRDefault="0011261E" w:rsidP="00623704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opredeliti osnovne kazalnike </w:t>
            </w:r>
            <w:r w:rsidR="0079618B" w:rsidRPr="004543D6">
              <w:rPr>
                <w:rFonts w:asciiTheme="minorHAnsi" w:hAnsiTheme="minorHAnsi" w:cstheme="minorHAnsi"/>
                <w:sz w:val="20"/>
                <w:szCs w:val="20"/>
              </w:rPr>
              <w:t xml:space="preserve">poslovne </w:t>
            </w: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uspešnosti podjetja.</w:t>
            </w:r>
          </w:p>
          <w:p w14:paraId="53C1508F" w14:textId="77777777" w:rsidR="0011261E" w:rsidRPr="004543D6" w:rsidRDefault="0011261E" w:rsidP="0062370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918622C" w14:textId="77777777" w:rsidR="0011261E" w:rsidRPr="004543D6" w:rsidRDefault="0011261E" w:rsidP="00623704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26126CE" w14:textId="77777777" w:rsidR="00C7728D" w:rsidRPr="004543D6" w:rsidRDefault="00C7728D" w:rsidP="0062370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145CD9A4" w14:textId="5E5B8CE4" w:rsidR="005A11E4" w:rsidRPr="004543D6" w:rsidRDefault="00C7728D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hAnsiTheme="minorHAnsi" w:cstheme="minorHAnsi"/>
                <w:sz w:val="20"/>
                <w:szCs w:val="20"/>
              </w:rPr>
              <w:t>Študenti se usposobijo za uporabo teoretičnega znanja v 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4543D6" w:rsidRDefault="005A11E4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D3718" w14:textId="77777777" w:rsidR="00C7728D" w:rsidRPr="004543D6" w:rsidRDefault="00C7728D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Knowledge and understanding:</w:t>
            </w:r>
          </w:p>
          <w:p w14:paraId="04037017" w14:textId="77777777" w:rsidR="0056258F" w:rsidRPr="004543D6" w:rsidRDefault="0056258F" w:rsidP="00623704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lang w:val="en"/>
              </w:rPr>
            </w:pPr>
            <w:r w:rsidRPr="004543D6">
              <w:rPr>
                <w:rStyle w:val="y2iqfc"/>
                <w:rFonts w:asciiTheme="minorHAnsi" w:hAnsiTheme="minorHAnsi" w:cstheme="minorHAnsi"/>
                <w:lang w:val="en"/>
              </w:rPr>
              <w:t>Upon completion of the course, the student will be able to:</w:t>
            </w:r>
          </w:p>
          <w:p w14:paraId="12EFCB6B" w14:textId="763DDB67" w:rsidR="0056258F" w:rsidRPr="004543D6" w:rsidRDefault="0056258F" w:rsidP="00623704">
            <w:pPr>
              <w:pStyle w:val="HTML-oblikovano"/>
              <w:numPr>
                <w:ilvl w:val="0"/>
                <w:numId w:val="33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4543D6">
              <w:rPr>
                <w:rStyle w:val="y2iqfc"/>
                <w:rFonts w:asciiTheme="minorHAnsi" w:hAnsiTheme="minorHAnsi" w:cstheme="minorHAnsi"/>
              </w:rPr>
              <w:t>define and understand the basics of economics and connections with logistics;</w:t>
            </w:r>
          </w:p>
          <w:p w14:paraId="145B9008" w14:textId="58F57D93" w:rsidR="0056258F" w:rsidRPr="004543D6" w:rsidRDefault="0056258F" w:rsidP="00623704">
            <w:pPr>
              <w:pStyle w:val="HTML-oblikovano"/>
              <w:numPr>
                <w:ilvl w:val="0"/>
                <w:numId w:val="33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4543D6">
              <w:rPr>
                <w:rStyle w:val="y2iqfc"/>
                <w:rFonts w:asciiTheme="minorHAnsi" w:hAnsiTheme="minorHAnsi" w:cstheme="minorHAnsi"/>
              </w:rPr>
              <w:t>understand the functioning of the market economy;</w:t>
            </w:r>
          </w:p>
          <w:p w14:paraId="17B13350" w14:textId="6FD0AA27" w:rsidR="0056258F" w:rsidRPr="004543D6" w:rsidRDefault="0056258F" w:rsidP="00623704">
            <w:pPr>
              <w:pStyle w:val="HTML-oblikovano"/>
              <w:numPr>
                <w:ilvl w:val="0"/>
                <w:numId w:val="33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4543D6">
              <w:rPr>
                <w:rStyle w:val="y2iqfc"/>
                <w:rFonts w:asciiTheme="minorHAnsi" w:hAnsiTheme="minorHAnsi" w:cstheme="minorHAnsi"/>
              </w:rPr>
              <w:t>calculate costs</w:t>
            </w:r>
            <w:r w:rsidR="003D35D8" w:rsidRPr="004543D6">
              <w:rPr>
                <w:rStyle w:val="y2iqfc"/>
                <w:rFonts w:asciiTheme="minorHAnsi" w:hAnsiTheme="minorHAnsi" w:cstheme="minorHAnsi"/>
              </w:rPr>
              <w:t xml:space="preserve"> of products or services</w:t>
            </w:r>
            <w:r w:rsidRPr="004543D6">
              <w:rPr>
                <w:rStyle w:val="y2iqfc"/>
                <w:rFonts w:asciiTheme="minorHAnsi" w:hAnsiTheme="minorHAnsi" w:cstheme="minorHAnsi"/>
              </w:rPr>
              <w:t xml:space="preserve"> and prepare a calculation</w:t>
            </w:r>
            <w:r w:rsidR="003D35D8" w:rsidRPr="004543D6">
              <w:rPr>
                <w:rStyle w:val="y2iqfc"/>
                <w:rFonts w:asciiTheme="minorHAnsi" w:hAnsiTheme="minorHAnsi" w:cstheme="minorHAnsi"/>
              </w:rPr>
              <w:t xml:space="preserve"> of product or service</w:t>
            </w:r>
            <w:r w:rsidRPr="004543D6">
              <w:rPr>
                <w:rStyle w:val="y2iqfc"/>
                <w:rFonts w:asciiTheme="minorHAnsi" w:hAnsiTheme="minorHAnsi" w:cstheme="minorHAnsi"/>
              </w:rPr>
              <w:t>;</w:t>
            </w:r>
          </w:p>
          <w:p w14:paraId="040A4494" w14:textId="4DEBB4B2" w:rsidR="0056258F" w:rsidRPr="004543D6" w:rsidRDefault="0056258F" w:rsidP="00623704">
            <w:pPr>
              <w:pStyle w:val="HTML-oblikovano"/>
              <w:numPr>
                <w:ilvl w:val="0"/>
                <w:numId w:val="33"/>
              </w:numPr>
              <w:jc w:val="both"/>
              <w:rPr>
                <w:rStyle w:val="y2iqfc"/>
                <w:rFonts w:asciiTheme="minorHAnsi" w:hAnsiTheme="minorHAnsi" w:cstheme="minorHAnsi"/>
              </w:rPr>
            </w:pPr>
            <w:r w:rsidRPr="004543D6">
              <w:rPr>
                <w:rStyle w:val="y2iqfc"/>
                <w:rFonts w:asciiTheme="minorHAnsi" w:hAnsiTheme="minorHAnsi" w:cstheme="minorHAnsi"/>
              </w:rPr>
              <w:t xml:space="preserve">determine the selling price </w:t>
            </w:r>
            <w:r w:rsidR="003D35D8" w:rsidRPr="004543D6">
              <w:rPr>
                <w:rStyle w:val="y2iqfc"/>
                <w:rFonts w:asciiTheme="minorHAnsi" w:hAnsiTheme="minorHAnsi" w:cstheme="minorHAnsi"/>
              </w:rPr>
              <w:t xml:space="preserve">of products or services </w:t>
            </w:r>
            <w:r w:rsidRPr="004543D6">
              <w:rPr>
                <w:rStyle w:val="y2iqfc"/>
                <w:rFonts w:asciiTheme="minorHAnsi" w:hAnsiTheme="minorHAnsi" w:cstheme="minorHAnsi"/>
              </w:rPr>
              <w:t>based on cost analysis;</w:t>
            </w:r>
          </w:p>
          <w:p w14:paraId="18F5A44E" w14:textId="4399E9DC" w:rsidR="0056258F" w:rsidRPr="004543D6" w:rsidRDefault="0056258F" w:rsidP="00623704">
            <w:pPr>
              <w:pStyle w:val="HTML-oblikovano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</w:rPr>
            </w:pPr>
            <w:r w:rsidRPr="004543D6">
              <w:rPr>
                <w:rStyle w:val="y2iqfc"/>
                <w:rFonts w:asciiTheme="minorHAnsi" w:hAnsiTheme="minorHAnsi" w:cstheme="minorHAnsi"/>
                <w:lang w:val="en"/>
              </w:rPr>
              <w:t xml:space="preserve">define the basic </w:t>
            </w:r>
            <w:r w:rsidR="0079618B" w:rsidRPr="004543D6">
              <w:rPr>
                <w:rStyle w:val="y2iqfc"/>
                <w:rFonts w:asciiTheme="minorHAnsi" w:hAnsiTheme="minorHAnsi" w:cstheme="minorHAnsi"/>
                <w:lang w:val="en"/>
              </w:rPr>
              <w:t xml:space="preserve">business </w:t>
            </w:r>
            <w:r w:rsidRPr="004543D6">
              <w:rPr>
                <w:rStyle w:val="y2iqfc"/>
                <w:rFonts w:asciiTheme="minorHAnsi" w:hAnsiTheme="minorHAnsi" w:cstheme="minorHAnsi"/>
                <w:lang w:val="en"/>
              </w:rPr>
              <w:t>performance indicators of the company.</w:t>
            </w:r>
          </w:p>
          <w:p w14:paraId="25DA3C46" w14:textId="77777777" w:rsidR="0056258F" w:rsidRPr="004543D6" w:rsidRDefault="0056258F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</w:p>
          <w:p w14:paraId="3E544AF0" w14:textId="64C84095" w:rsidR="00C7728D" w:rsidRPr="004543D6" w:rsidRDefault="00C7728D" w:rsidP="0062370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Transferable/Key Skills and other attributes:</w:t>
            </w:r>
          </w:p>
          <w:p w14:paraId="58EC4A72" w14:textId="42CBAD68" w:rsidR="005A11E4" w:rsidRPr="004543D6" w:rsidRDefault="00C7728D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the ability to apply theoretical knowledge to professional practice.</w:t>
            </w:r>
          </w:p>
        </w:tc>
      </w:tr>
      <w:tr w:rsidR="005A11E4" w:rsidRPr="00F01554" w14:paraId="28C61BBA" w14:textId="77777777" w:rsidTr="780BE3B4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C7728D" w:rsidRPr="00F01554" w14:paraId="4C66F302" w14:textId="77777777" w:rsidTr="00623704">
        <w:trPr>
          <w:trHeight w:val="836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09C8" w14:textId="77777777" w:rsidR="00C7728D" w:rsidRPr="004543D6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3F506F1" w14:textId="77777777" w:rsidR="00C7728D" w:rsidRPr="004543D6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2A339AFB" w14:textId="6A17FCE4" w:rsidR="00C7728D" w:rsidRPr="004543D6" w:rsidRDefault="00C7728D" w:rsidP="00C7728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aje: pri vajah študent utrdi teoretično znanje in spozna aplikativne možnosti. Del vaj se izvaja na klasični način v </w:t>
            </w: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56346" w14:textId="77777777" w:rsidR="00C7728D" w:rsidRPr="004543D6" w:rsidRDefault="00C7728D" w:rsidP="00C7728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2EB2AC05" w14:textId="77777777" w:rsidR="00C7728D" w:rsidRPr="004543D6" w:rsidRDefault="00C7728D" w:rsidP="00C7728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16E78F08" w14:textId="4F41E9C9" w:rsidR="00C7728D" w:rsidRPr="004543D6" w:rsidRDefault="00C7728D" w:rsidP="00C7728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utorials: Students enhance their theoretical knowledge and are able to apply it. Part of the seminar is in a </w:t>
            </w:r>
            <w:r w:rsidRPr="004543D6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C7728D" w:rsidRPr="00F01554" w14:paraId="0566443A" w14:textId="77777777" w:rsidTr="780BE3B4">
        <w:trPr>
          <w:trHeight w:val="20"/>
        </w:trPr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BC57472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5E624A33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33C6E0F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D3F019" w14:textId="77777777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193EC338" w:rsidR="00C7728D" w:rsidRPr="004543D6" w:rsidRDefault="00C7728D" w:rsidP="00C7728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23704" w:rsidRPr="00623704" w14:paraId="52B92BAD" w14:textId="77777777" w:rsidTr="780BE3B4">
        <w:trPr>
          <w:trHeight w:val="2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A2A30" w14:textId="471960E3" w:rsidR="00C7728D" w:rsidRPr="00623704" w:rsidRDefault="00C7728D" w:rsidP="00EF09A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Pisni izpit</w:t>
            </w:r>
            <w:r w:rsidR="00B72CBD" w:rsidRPr="0062370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D37E4C" w14:textId="038A2DB4" w:rsidR="00C7728D" w:rsidRPr="00623704" w:rsidRDefault="0016698A" w:rsidP="00EF09A2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Kolokvij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0B0D" w14:textId="7C3F3B55" w:rsidR="00C7728D" w:rsidRPr="00623704" w:rsidRDefault="003D21BE" w:rsidP="00EF09A2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80 %</w:t>
            </w:r>
          </w:p>
          <w:p w14:paraId="6252E3BC" w14:textId="1FFAB981" w:rsidR="00C7728D" w:rsidRPr="00623704" w:rsidRDefault="003D21BE" w:rsidP="00EF09A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20 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0878" w14:textId="0CADD327" w:rsidR="00EF09A2" w:rsidRPr="00623704" w:rsidRDefault="00EF09A2" w:rsidP="00EF09A2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>Writ</w:t>
            </w:r>
            <w:r w:rsidR="00243D3D"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>en exam</w:t>
            </w:r>
            <w:r w:rsidR="00623704"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0F78515" w14:textId="24598E19" w:rsidR="00C7728D" w:rsidRPr="00623704" w:rsidRDefault="0016698A" w:rsidP="00977C98">
            <w:pPr>
              <w:pStyle w:val="HTML-oblikovano"/>
              <w:rPr>
                <w:rFonts w:asciiTheme="minorHAnsi" w:hAnsiTheme="minorHAnsi" w:cstheme="minorHAnsi"/>
                <w:lang w:val="sl-SI" w:eastAsia="sl-SI"/>
              </w:rPr>
            </w:pPr>
            <w:r w:rsidRPr="00623704">
              <w:rPr>
                <w:rFonts w:asciiTheme="minorHAnsi" w:hAnsiTheme="minorHAnsi" w:cstheme="minorHAnsi"/>
                <w:lang w:val="en" w:eastAsia="sl-SI"/>
              </w:rPr>
              <w:t>Midterm exam.</w:t>
            </w:r>
          </w:p>
        </w:tc>
      </w:tr>
    </w:tbl>
    <w:p w14:paraId="24CD7CC4" w14:textId="77777777" w:rsidR="005A11E4" w:rsidRPr="004543D6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746" w:type="dxa"/>
        <w:tblInd w:w="-56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56"/>
        <w:gridCol w:w="9634"/>
        <w:gridCol w:w="56"/>
      </w:tblGrid>
      <w:tr w:rsidR="005A11E4" w:rsidRPr="00F01554" w14:paraId="0D823691" w14:textId="77777777" w:rsidTr="00EF09A2">
        <w:trPr>
          <w:gridBefore w:val="1"/>
          <w:wBefore w:w="56" w:type="dxa"/>
        </w:trPr>
        <w:tc>
          <w:tcPr>
            <w:tcW w:w="969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543D6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543D6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623704" w:rsidRPr="00623704" w14:paraId="01D15838" w14:textId="77777777" w:rsidTr="00EF09A2">
        <w:trPr>
          <w:gridAfter w:val="1"/>
          <w:wAfter w:w="56" w:type="dxa"/>
        </w:trPr>
        <w:tc>
          <w:tcPr>
            <w:tcW w:w="9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1209E" w14:textId="77777777" w:rsidR="003D21BE" w:rsidRPr="00623704" w:rsidRDefault="003D21B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. </w:t>
            </w: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STERNAD, Marjan, DRAGAN, Dejan. A new logistic regression approach for the identification of factors affecting the partition of costs and risk in the international trade. </w:t>
            </w:r>
            <w:r w:rsidRPr="006237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Forum</w:t>
            </w: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. Oct./Dec. 2024, vol. 20, issue 4, str. 483-496, ilustr. ISSN 1734-459X. </w:t>
            </w:r>
            <w:hyperlink r:id="rId10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logforum.net/volume20/issue4/abstract-4.html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1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7270/J.LOG.001001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0A36950" w14:textId="3CD94DE3" w:rsidR="003D21BE" w:rsidRPr="00623704" w:rsidRDefault="003D21B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2. HAMMAD, Mahmoud A., EL GAZZAR, Sara, JEREB, Borut, STERNAD, Marjan. Requirements for establishing energy hubs : practical perspective. </w:t>
            </w:r>
            <w:r w:rsidRPr="006237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mfiteatru economic</w:t>
            </w: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. Aug. 2023, vol. 25, issue 64, str. 798-812, ilustr. ISSN 1582-9146. </w:t>
            </w:r>
            <w:hyperlink r:id="rId12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amfiteatrueconomic.ro/RevistaDetalii_EN.aspx?Cod=1220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3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24818/EA/2023/64/798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80BF875" w14:textId="77777777" w:rsidR="003D21BE" w:rsidRPr="00623704" w:rsidRDefault="003D21B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rec4"/>
            <w:bookmarkEnd w:id="0"/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3. OREL ŠANKO, Nena, JEREB, Borut, STERNAD, Marjan. The efficiency of e-commerce in the EU logistics sector. </w:t>
            </w:r>
            <w:r w:rsidRPr="006237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Electronic Trade</w:t>
            </w: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. Sept. 2023, vol. 1, no. 1, str. 59-73, ilustr. ISSN 1742-7533. </w:t>
            </w:r>
            <w:hyperlink r:id="rId14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www.inderscience.com/info/inarticle.php?artid=133348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, DOI: </w:t>
            </w:r>
            <w:hyperlink r:id="rId15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ETRADE.2023.133348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3E8D946" w14:textId="778DD4C1" w:rsidR="003D21BE" w:rsidRPr="00623704" w:rsidRDefault="003D21BE" w:rsidP="0062370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4. STERNAD, Marjan, GROFELNIK, Igor. Comparison of railway performance in the European Union based on DEA analysis during COVID crisis. </w:t>
            </w:r>
            <w:r w:rsidRPr="00623704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Transport problems : international scientific journal</w:t>
            </w:r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[Online ed.]. 2023, vol. 18, issue 4, str. 201-210, ilustr. ISSN 2300-861X. </w:t>
            </w:r>
            <w:hyperlink r:id="rId16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http://transportproblems.polsl.pl/en/default.aspx</w:t>
              </w:r>
            </w:hyperlink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DOI: </w:t>
            </w:r>
            <w:hyperlink r:id="rId17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  <w:u w:val="none"/>
                </w:rPr>
                <w:t>10.20858/tp.2023.18.4.16</w:t>
              </w:r>
            </w:hyperlink>
            <w:r w:rsidRPr="00623704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3E55EF7D" w14:textId="0946153B" w:rsidR="00EF09A2" w:rsidRPr="00623704" w:rsidRDefault="003D21BE" w:rsidP="0062370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5. STERNAD, Marjan, CVAHTE OJSTERŠEK, Tina. International comparison of transport services based on the trade performance index : Slovenia's position in relation to other EU countries. </w:t>
            </w:r>
            <w:r w:rsidRPr="006237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national journal of diplomacy and economy</w:t>
            </w:r>
            <w:r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. 2021, vol. 7, no. 2, str. 116-128, ilustr. ISSN 2049-0887. </w:t>
            </w:r>
            <w:hyperlink r:id="rId18" w:tgtFrame="_blank" w:history="1">
              <w:r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://www.inderscience.com/offer.php?id=118834</w:t>
              </w:r>
            </w:hyperlink>
            <w:r w:rsidRPr="0062370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A55530" w:rsidRPr="00623704">
              <w:rPr>
                <w:rFonts w:asciiTheme="minorHAnsi" w:hAnsiTheme="minorHAnsi" w:cstheme="minorHAnsi"/>
                <w:sz w:val="20"/>
                <w:szCs w:val="20"/>
              </w:rPr>
              <w:t xml:space="preserve"> DOI: </w:t>
            </w:r>
            <w:hyperlink r:id="rId19" w:tgtFrame="_blank" w:history="1">
              <w:r w:rsidR="00A55530" w:rsidRPr="0062370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10.1504/IJDIPE.2021.118834</w:t>
              </w:r>
            </w:hyperlink>
            <w:r w:rsidR="00A55530" w:rsidRPr="0062370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4543D6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4543D6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4543D6" w:rsidSect="00276596">
      <w:footerReference w:type="default" r:id="rId2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2D1F7" w14:textId="77777777" w:rsidR="00A31E6E" w:rsidRDefault="00A31E6E" w:rsidP="00703ADE">
      <w:pPr>
        <w:spacing w:after="0"/>
      </w:pPr>
      <w:r>
        <w:separator/>
      </w:r>
    </w:p>
  </w:endnote>
  <w:endnote w:type="continuationSeparator" w:id="0">
    <w:p w14:paraId="259CA4C0" w14:textId="77777777" w:rsidR="00A31E6E" w:rsidRDefault="00A31E6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9FE09F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A7BA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A7BA2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DC5C4" w14:textId="77777777" w:rsidR="00A31E6E" w:rsidRDefault="00A31E6E" w:rsidP="00703ADE">
      <w:pPr>
        <w:spacing w:after="0"/>
      </w:pPr>
      <w:r>
        <w:separator/>
      </w:r>
    </w:p>
  </w:footnote>
  <w:footnote w:type="continuationSeparator" w:id="0">
    <w:p w14:paraId="75AC8DDB" w14:textId="77777777" w:rsidR="00A31E6E" w:rsidRDefault="00A31E6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D69"/>
    <w:multiLevelType w:val="multilevel"/>
    <w:tmpl w:val="6EE24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CBD5718"/>
    <w:multiLevelType w:val="hybridMultilevel"/>
    <w:tmpl w:val="19007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627C6D"/>
    <w:multiLevelType w:val="hybridMultilevel"/>
    <w:tmpl w:val="7194CFA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46074"/>
    <w:multiLevelType w:val="hybridMultilevel"/>
    <w:tmpl w:val="E2B0F59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10E1D"/>
    <w:multiLevelType w:val="hybridMultilevel"/>
    <w:tmpl w:val="5F269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AB7D8D"/>
    <w:multiLevelType w:val="hybridMultilevel"/>
    <w:tmpl w:val="A7C6EA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99497E"/>
    <w:multiLevelType w:val="hybridMultilevel"/>
    <w:tmpl w:val="54ACB1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ECB3334"/>
    <w:multiLevelType w:val="multilevel"/>
    <w:tmpl w:val="1D34CC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85192C"/>
    <w:multiLevelType w:val="hybridMultilevel"/>
    <w:tmpl w:val="C29C80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E7A96"/>
    <w:multiLevelType w:val="multilevel"/>
    <w:tmpl w:val="57283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3C870DF"/>
    <w:multiLevelType w:val="multilevel"/>
    <w:tmpl w:val="C4EAE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Calibri" w:hAnsi="Calibri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6A531D1"/>
    <w:multiLevelType w:val="hybridMultilevel"/>
    <w:tmpl w:val="C0609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F077B"/>
    <w:multiLevelType w:val="hybridMultilevel"/>
    <w:tmpl w:val="5C802B1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C4613"/>
    <w:multiLevelType w:val="multilevel"/>
    <w:tmpl w:val="389E4F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C84F57"/>
    <w:multiLevelType w:val="hybridMultilevel"/>
    <w:tmpl w:val="030C60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3"/>
  </w:num>
  <w:num w:numId="2">
    <w:abstractNumId w:val="5"/>
  </w:num>
  <w:num w:numId="3">
    <w:abstractNumId w:val="25"/>
  </w:num>
  <w:num w:numId="4">
    <w:abstractNumId w:val="19"/>
  </w:num>
  <w:num w:numId="5">
    <w:abstractNumId w:val="21"/>
  </w:num>
  <w:num w:numId="6">
    <w:abstractNumId w:val="10"/>
  </w:num>
  <w:num w:numId="7">
    <w:abstractNumId w:val="13"/>
  </w:num>
  <w:num w:numId="8">
    <w:abstractNumId w:val="11"/>
  </w:num>
  <w:num w:numId="9">
    <w:abstractNumId w:val="1"/>
  </w:num>
  <w:num w:numId="10">
    <w:abstractNumId w:val="29"/>
  </w:num>
  <w:num w:numId="11">
    <w:abstractNumId w:val="6"/>
  </w:num>
  <w:num w:numId="12">
    <w:abstractNumId w:val="4"/>
  </w:num>
  <w:num w:numId="13">
    <w:abstractNumId w:val="31"/>
  </w:num>
  <w:num w:numId="14">
    <w:abstractNumId w:val="8"/>
  </w:num>
  <w:num w:numId="15">
    <w:abstractNumId w:val="27"/>
  </w:num>
  <w:num w:numId="16">
    <w:abstractNumId w:val="17"/>
  </w:num>
  <w:num w:numId="17">
    <w:abstractNumId w:val="12"/>
  </w:num>
  <w:num w:numId="18">
    <w:abstractNumId w:val="18"/>
  </w:num>
  <w:num w:numId="19">
    <w:abstractNumId w:val="23"/>
  </w:num>
  <w:num w:numId="20">
    <w:abstractNumId w:val="28"/>
  </w:num>
  <w:num w:numId="21">
    <w:abstractNumId w:val="22"/>
  </w:num>
  <w:num w:numId="22">
    <w:abstractNumId w:val="30"/>
  </w:num>
  <w:num w:numId="23">
    <w:abstractNumId w:val="0"/>
  </w:num>
  <w:num w:numId="24">
    <w:abstractNumId w:val="32"/>
  </w:num>
  <w:num w:numId="25">
    <w:abstractNumId w:val="16"/>
  </w:num>
  <w:num w:numId="26">
    <w:abstractNumId w:val="14"/>
  </w:num>
  <w:num w:numId="27">
    <w:abstractNumId w:val="7"/>
  </w:num>
  <w:num w:numId="28">
    <w:abstractNumId w:val="26"/>
  </w:num>
  <w:num w:numId="29">
    <w:abstractNumId w:val="20"/>
  </w:num>
  <w:num w:numId="30">
    <w:abstractNumId w:val="15"/>
  </w:num>
  <w:num w:numId="31">
    <w:abstractNumId w:val="9"/>
  </w:num>
  <w:num w:numId="32">
    <w:abstractNumId w:val="24"/>
  </w:num>
  <w:num w:numId="33">
    <w:abstractNumId w:val="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bM0Mrc0tzQ0MTBV0lEKTi0uzszPAykwrAUAJRWdKywAAAA="/>
  </w:docVars>
  <w:rsids>
    <w:rsidRoot w:val="00703ADE"/>
    <w:rsid w:val="00006D38"/>
    <w:rsid w:val="0001106D"/>
    <w:rsid w:val="00023CBF"/>
    <w:rsid w:val="00044B3F"/>
    <w:rsid w:val="00046B40"/>
    <w:rsid w:val="00053C25"/>
    <w:rsid w:val="000625CC"/>
    <w:rsid w:val="00067866"/>
    <w:rsid w:val="000761B7"/>
    <w:rsid w:val="00085DEA"/>
    <w:rsid w:val="0009073D"/>
    <w:rsid w:val="0009636B"/>
    <w:rsid w:val="000A19DD"/>
    <w:rsid w:val="000A2EBB"/>
    <w:rsid w:val="000B0A40"/>
    <w:rsid w:val="000B587A"/>
    <w:rsid w:val="000B67E3"/>
    <w:rsid w:val="000B6A23"/>
    <w:rsid w:val="000E269D"/>
    <w:rsid w:val="000E7D4E"/>
    <w:rsid w:val="000F1B74"/>
    <w:rsid w:val="000F40D2"/>
    <w:rsid w:val="000F6746"/>
    <w:rsid w:val="00103E49"/>
    <w:rsid w:val="0010411B"/>
    <w:rsid w:val="001101ED"/>
    <w:rsid w:val="0011261E"/>
    <w:rsid w:val="001213B9"/>
    <w:rsid w:val="00135DE0"/>
    <w:rsid w:val="001577DF"/>
    <w:rsid w:val="00160EFE"/>
    <w:rsid w:val="0016104C"/>
    <w:rsid w:val="0016698A"/>
    <w:rsid w:val="001710DF"/>
    <w:rsid w:val="001762E9"/>
    <w:rsid w:val="0018344C"/>
    <w:rsid w:val="001848D1"/>
    <w:rsid w:val="0018780C"/>
    <w:rsid w:val="00187889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403D3"/>
    <w:rsid w:val="00243D3D"/>
    <w:rsid w:val="00250591"/>
    <w:rsid w:val="00252DF2"/>
    <w:rsid w:val="002548DB"/>
    <w:rsid w:val="00271EB8"/>
    <w:rsid w:val="00273DDF"/>
    <w:rsid w:val="00276596"/>
    <w:rsid w:val="0027778B"/>
    <w:rsid w:val="002805D8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06918"/>
    <w:rsid w:val="003168D8"/>
    <w:rsid w:val="00317A91"/>
    <w:rsid w:val="00321E26"/>
    <w:rsid w:val="00324BA2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94602"/>
    <w:rsid w:val="003B7EBC"/>
    <w:rsid w:val="003C3F1B"/>
    <w:rsid w:val="003C437B"/>
    <w:rsid w:val="003C5A56"/>
    <w:rsid w:val="003C61AC"/>
    <w:rsid w:val="003D21BE"/>
    <w:rsid w:val="003D35D8"/>
    <w:rsid w:val="003D6370"/>
    <w:rsid w:val="003F0EA3"/>
    <w:rsid w:val="003F667E"/>
    <w:rsid w:val="0040317F"/>
    <w:rsid w:val="00403942"/>
    <w:rsid w:val="0040670E"/>
    <w:rsid w:val="004203B7"/>
    <w:rsid w:val="00421E68"/>
    <w:rsid w:val="00425A8B"/>
    <w:rsid w:val="00435696"/>
    <w:rsid w:val="00440A95"/>
    <w:rsid w:val="00451CC8"/>
    <w:rsid w:val="00453008"/>
    <w:rsid w:val="004543D6"/>
    <w:rsid w:val="004675B3"/>
    <w:rsid w:val="00467C3E"/>
    <w:rsid w:val="00467D47"/>
    <w:rsid w:val="0048408C"/>
    <w:rsid w:val="0049183D"/>
    <w:rsid w:val="004A073E"/>
    <w:rsid w:val="004A30A0"/>
    <w:rsid w:val="004A33B9"/>
    <w:rsid w:val="004A4DF3"/>
    <w:rsid w:val="004A67C0"/>
    <w:rsid w:val="004A69AF"/>
    <w:rsid w:val="004A7BA2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258F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426"/>
    <w:rsid w:val="006016DF"/>
    <w:rsid w:val="00606BB3"/>
    <w:rsid w:val="006135EC"/>
    <w:rsid w:val="0061471B"/>
    <w:rsid w:val="00623704"/>
    <w:rsid w:val="006261BD"/>
    <w:rsid w:val="00627C0D"/>
    <w:rsid w:val="00645458"/>
    <w:rsid w:val="0067410C"/>
    <w:rsid w:val="00677EED"/>
    <w:rsid w:val="00683B5F"/>
    <w:rsid w:val="00685B29"/>
    <w:rsid w:val="006863A2"/>
    <w:rsid w:val="0068792F"/>
    <w:rsid w:val="0069578E"/>
    <w:rsid w:val="00697296"/>
    <w:rsid w:val="006A1114"/>
    <w:rsid w:val="006A20F0"/>
    <w:rsid w:val="006B3448"/>
    <w:rsid w:val="006B5AC7"/>
    <w:rsid w:val="006C734C"/>
    <w:rsid w:val="006E1095"/>
    <w:rsid w:val="006E5F5D"/>
    <w:rsid w:val="006E608C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044F"/>
    <w:rsid w:val="00784B83"/>
    <w:rsid w:val="0078644D"/>
    <w:rsid w:val="00792301"/>
    <w:rsid w:val="0079494D"/>
    <w:rsid w:val="0079618B"/>
    <w:rsid w:val="007A28AA"/>
    <w:rsid w:val="007A29FA"/>
    <w:rsid w:val="007A77A3"/>
    <w:rsid w:val="007B0935"/>
    <w:rsid w:val="007C16B5"/>
    <w:rsid w:val="007C4164"/>
    <w:rsid w:val="007C7DAA"/>
    <w:rsid w:val="007E49AE"/>
    <w:rsid w:val="007E6640"/>
    <w:rsid w:val="007F2C61"/>
    <w:rsid w:val="007F7F59"/>
    <w:rsid w:val="00802619"/>
    <w:rsid w:val="008102C2"/>
    <w:rsid w:val="00811EFC"/>
    <w:rsid w:val="00811FB5"/>
    <w:rsid w:val="008157D7"/>
    <w:rsid w:val="00830BD3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8E4FF1"/>
    <w:rsid w:val="009044E0"/>
    <w:rsid w:val="009060E2"/>
    <w:rsid w:val="00910644"/>
    <w:rsid w:val="00913A49"/>
    <w:rsid w:val="009222E8"/>
    <w:rsid w:val="00925384"/>
    <w:rsid w:val="009322AD"/>
    <w:rsid w:val="00937B45"/>
    <w:rsid w:val="00957F7A"/>
    <w:rsid w:val="00961B35"/>
    <w:rsid w:val="00961C9A"/>
    <w:rsid w:val="0096279B"/>
    <w:rsid w:val="00962BE2"/>
    <w:rsid w:val="00977C98"/>
    <w:rsid w:val="00991CF4"/>
    <w:rsid w:val="009958CA"/>
    <w:rsid w:val="009A3B55"/>
    <w:rsid w:val="009B077A"/>
    <w:rsid w:val="009B26AB"/>
    <w:rsid w:val="009B4F30"/>
    <w:rsid w:val="009C1CAC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2CDE"/>
    <w:rsid w:val="00A13321"/>
    <w:rsid w:val="00A25CCF"/>
    <w:rsid w:val="00A31E6E"/>
    <w:rsid w:val="00A340FC"/>
    <w:rsid w:val="00A47212"/>
    <w:rsid w:val="00A52D9A"/>
    <w:rsid w:val="00A55530"/>
    <w:rsid w:val="00A5557A"/>
    <w:rsid w:val="00A56956"/>
    <w:rsid w:val="00A604B1"/>
    <w:rsid w:val="00A722F0"/>
    <w:rsid w:val="00A81452"/>
    <w:rsid w:val="00A87467"/>
    <w:rsid w:val="00A87ADF"/>
    <w:rsid w:val="00A87CC4"/>
    <w:rsid w:val="00AA56D8"/>
    <w:rsid w:val="00AC243A"/>
    <w:rsid w:val="00AC50D7"/>
    <w:rsid w:val="00AC7DE5"/>
    <w:rsid w:val="00AF382F"/>
    <w:rsid w:val="00B01725"/>
    <w:rsid w:val="00B05658"/>
    <w:rsid w:val="00B07275"/>
    <w:rsid w:val="00B07A68"/>
    <w:rsid w:val="00B13CA8"/>
    <w:rsid w:val="00B15E3D"/>
    <w:rsid w:val="00B270ED"/>
    <w:rsid w:val="00B32886"/>
    <w:rsid w:val="00B41FC2"/>
    <w:rsid w:val="00B44133"/>
    <w:rsid w:val="00B442FE"/>
    <w:rsid w:val="00B63E7C"/>
    <w:rsid w:val="00B70B70"/>
    <w:rsid w:val="00B72CBD"/>
    <w:rsid w:val="00B733D9"/>
    <w:rsid w:val="00B9795A"/>
    <w:rsid w:val="00BB311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12B5"/>
    <w:rsid w:val="00C3287F"/>
    <w:rsid w:val="00C32E66"/>
    <w:rsid w:val="00C3405D"/>
    <w:rsid w:val="00C35629"/>
    <w:rsid w:val="00C4086F"/>
    <w:rsid w:val="00C505BD"/>
    <w:rsid w:val="00C63A16"/>
    <w:rsid w:val="00C65B60"/>
    <w:rsid w:val="00C72B00"/>
    <w:rsid w:val="00C73CAE"/>
    <w:rsid w:val="00C7728D"/>
    <w:rsid w:val="00C83735"/>
    <w:rsid w:val="00C9243B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22BB4"/>
    <w:rsid w:val="00D36EFF"/>
    <w:rsid w:val="00D4141E"/>
    <w:rsid w:val="00D56DEF"/>
    <w:rsid w:val="00D634CF"/>
    <w:rsid w:val="00D656E4"/>
    <w:rsid w:val="00D77A95"/>
    <w:rsid w:val="00D822FB"/>
    <w:rsid w:val="00D94920"/>
    <w:rsid w:val="00DC294C"/>
    <w:rsid w:val="00DD03F7"/>
    <w:rsid w:val="00DF0B31"/>
    <w:rsid w:val="00E03C39"/>
    <w:rsid w:val="00E117AC"/>
    <w:rsid w:val="00E12B7D"/>
    <w:rsid w:val="00E15B24"/>
    <w:rsid w:val="00E24F2B"/>
    <w:rsid w:val="00E26379"/>
    <w:rsid w:val="00E323D1"/>
    <w:rsid w:val="00E32D7E"/>
    <w:rsid w:val="00E3517F"/>
    <w:rsid w:val="00E53646"/>
    <w:rsid w:val="00E57AE3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2E0E"/>
    <w:rsid w:val="00E935CE"/>
    <w:rsid w:val="00EB6B47"/>
    <w:rsid w:val="00EB7E3F"/>
    <w:rsid w:val="00EC0DAE"/>
    <w:rsid w:val="00EC7284"/>
    <w:rsid w:val="00ED74DD"/>
    <w:rsid w:val="00EF09A2"/>
    <w:rsid w:val="00EF335F"/>
    <w:rsid w:val="00EF375E"/>
    <w:rsid w:val="00F01554"/>
    <w:rsid w:val="00F02874"/>
    <w:rsid w:val="00F12416"/>
    <w:rsid w:val="00F128BD"/>
    <w:rsid w:val="00F36598"/>
    <w:rsid w:val="00F4075A"/>
    <w:rsid w:val="00F44BC1"/>
    <w:rsid w:val="00F4613F"/>
    <w:rsid w:val="00F51390"/>
    <w:rsid w:val="00F555BB"/>
    <w:rsid w:val="00F57C69"/>
    <w:rsid w:val="00F734B4"/>
    <w:rsid w:val="00F734DA"/>
    <w:rsid w:val="00F74CD5"/>
    <w:rsid w:val="00F76B9D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780BE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styleId="Hiperpovezava">
    <w:name w:val="Hyperlink"/>
    <w:rsid w:val="00C7728D"/>
    <w:rPr>
      <w:rFonts w:ascii="Times New Roman" w:hAnsi="Times New Roman"/>
      <w:color w:val="0000FF"/>
      <w:sz w:val="24"/>
      <w:szCs w:val="24"/>
      <w:u w:val="single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11261E"/>
    <w:rPr>
      <w:rFonts w:ascii="Calibri" w:eastAsia="Times New Roman" w:hAnsi="Calibri" w:cs="Times New Roman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1126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11261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Privzetapisavaodstavka"/>
    <w:rsid w:val="0011261E"/>
  </w:style>
  <w:style w:type="character" w:customStyle="1" w:styleId="author">
    <w:name w:val="author"/>
    <w:basedOn w:val="Privzetapisavaodstavka"/>
    <w:rsid w:val="007F7F59"/>
  </w:style>
  <w:style w:type="character" w:customStyle="1" w:styleId="a-color-secondary">
    <w:name w:val="a-color-secondary"/>
    <w:basedOn w:val="Privzetapisavaodstavka"/>
    <w:rsid w:val="007F7F59"/>
  </w:style>
  <w:style w:type="character" w:customStyle="1" w:styleId="a-list-item">
    <w:name w:val="a-list-item"/>
    <w:basedOn w:val="Privzetapisavaodstavka"/>
    <w:rsid w:val="007F7F59"/>
  </w:style>
  <w:style w:type="paragraph" w:styleId="Revizija">
    <w:name w:val="Revision"/>
    <w:hidden/>
    <w:uiPriority w:val="99"/>
    <w:semiHidden/>
    <w:rsid w:val="00243D3D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x.doi.org/10.24818/EA/2023/64/798" TargetMode="External"/><Relationship Id="rId18" Type="http://schemas.openxmlformats.org/officeDocument/2006/relationships/hyperlink" Target="http://www.inderscience.com/offer.php?id=118834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amfiteatrueconomic.ro/RevistaDetalii_EN.aspx?Cod=1220" TargetMode="External"/><Relationship Id="rId17" Type="http://schemas.openxmlformats.org/officeDocument/2006/relationships/hyperlink" Target="https://dx.doi.org/10.20858/tp.2023.18.4.1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transportproblems.polsl.pl/en/default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x.doi.org/10.17270/J.LOG.001001" TargetMode="External"/><Relationship Id="rId5" Type="http://schemas.openxmlformats.org/officeDocument/2006/relationships/styles" Target="styles.xml"/><Relationship Id="rId15" Type="http://schemas.openxmlformats.org/officeDocument/2006/relationships/hyperlink" Target="https://dx.doi.org/10.1504/IJETRADE.2023.133348" TargetMode="External"/><Relationship Id="rId10" Type="http://schemas.openxmlformats.org/officeDocument/2006/relationships/hyperlink" Target="https://www.logforum.net/volume20/issue4/abstract-4.html" TargetMode="External"/><Relationship Id="rId19" Type="http://schemas.openxmlformats.org/officeDocument/2006/relationships/hyperlink" Target="https://dx.doi.org/10.1504/IJDIPE.2021.11883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nderscience.com/info/inarticle.php?artid=13334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27978E530D59498A52621DE6348734" ma:contentTypeVersion="14" ma:contentTypeDescription="Ustvari nov dokument." ma:contentTypeScope="" ma:versionID="3b22c884309f761a62ce47ea1e12d2df">
  <xsd:schema xmlns:xsd="http://www.w3.org/2001/XMLSchema" xmlns:xs="http://www.w3.org/2001/XMLSchema" xmlns:p="http://schemas.microsoft.com/office/2006/metadata/properties" xmlns:ns3="6aaa005f-8942-4e38-bf6d-f208b26c8d36" xmlns:ns4="dd6e0451-0dd5-469d-8f86-fb97b7de40be" targetNamespace="http://schemas.microsoft.com/office/2006/metadata/properties" ma:root="true" ma:fieldsID="0427ea98b4f07c56553f471ff1745926" ns3:_="" ns4:_="">
    <xsd:import namespace="6aaa005f-8942-4e38-bf6d-f208b26c8d36"/>
    <xsd:import namespace="dd6e0451-0dd5-469d-8f86-fb97b7de40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a005f-8942-4e38-bf6d-f208b26c8d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e0451-0dd5-469d-8f86-fb97b7de4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9864B4-EDBD-477A-B0F7-87DA31D66A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4FAC78-55F8-46CA-8428-786FA1A33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aa005f-8942-4e38-bf6d-f208b26c8d36"/>
    <ds:schemaRef ds:uri="dd6e0451-0dd5-469d-8f86-fb97b7de4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266D47-5B1A-4933-8621-9820C8C49F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122</Words>
  <Characters>8046</Characters>
  <Application>Microsoft Office Word</Application>
  <DocSecurity>0</DocSecurity>
  <Lines>67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09T10:53:00Z</dcterms:created>
  <dcterms:modified xsi:type="dcterms:W3CDTF">2026-03-1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7978E530D59498A52621DE6348734</vt:lpwstr>
  </property>
  <property fmtid="{D5CDD505-2E9C-101B-9397-08002B2CF9AE}" pid="3" name="GrammarlyDocumentId">
    <vt:lpwstr>c55f8449ab276422f1978c27c0a05c434949e92b33a1b3be92fcfaed8942776f</vt:lpwstr>
  </property>
</Properties>
</file>